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3D262" w14:textId="36FB293D" w:rsidR="00A860BF" w:rsidRPr="008D104A" w:rsidRDefault="000E0C8B" w:rsidP="00FB2D98">
      <w:pPr>
        <w:pStyle w:val="agendaheading"/>
        <w:rPr>
          <w:sz w:val="32"/>
          <w:szCs w:val="32"/>
        </w:rPr>
      </w:pPr>
      <w:r w:rsidRPr="008D104A">
        <w:rPr>
          <w:sz w:val="32"/>
          <w:szCs w:val="32"/>
        </w:rPr>
        <w:t>South Carolina Commission for the Blind</w:t>
      </w:r>
      <w:r w:rsidR="00FB2D98" w:rsidRPr="008D104A">
        <w:rPr>
          <w:sz w:val="32"/>
          <w:szCs w:val="32"/>
        </w:rPr>
        <w:br/>
      </w:r>
      <w:r w:rsidRPr="008D104A">
        <w:rPr>
          <w:sz w:val="32"/>
          <w:szCs w:val="32"/>
        </w:rPr>
        <w:t>Board Meet</w:t>
      </w:r>
      <w:r w:rsidR="003C0C9A">
        <w:rPr>
          <w:sz w:val="32"/>
          <w:szCs w:val="32"/>
        </w:rPr>
        <w:t>ing</w:t>
      </w:r>
    </w:p>
    <w:p w14:paraId="1DD4BABD" w14:textId="7AD6F382" w:rsidR="00381226" w:rsidRPr="008D104A" w:rsidRDefault="00672CD4" w:rsidP="009E42F4">
      <w:pPr>
        <w:pStyle w:val="agendasubheading"/>
        <w:rPr>
          <w:sz w:val="24"/>
          <w:szCs w:val="24"/>
        </w:rPr>
      </w:pPr>
      <w:r w:rsidRPr="008D104A">
        <w:rPr>
          <w:sz w:val="32"/>
          <w:szCs w:val="32"/>
        </w:rPr>
        <w:t>1430 Confederate Avenue</w:t>
      </w:r>
      <w:r w:rsidR="00381226" w:rsidRPr="008D104A">
        <w:rPr>
          <w:sz w:val="32"/>
          <w:szCs w:val="32"/>
        </w:rPr>
        <w:t xml:space="preserve"> </w:t>
      </w:r>
      <w:r w:rsidRPr="008D104A">
        <w:rPr>
          <w:sz w:val="32"/>
          <w:szCs w:val="32"/>
        </w:rPr>
        <w:t>Columbia, South Carolina 29201</w:t>
      </w:r>
      <w:r w:rsidR="00FF7783" w:rsidRPr="008D104A">
        <w:rPr>
          <w:sz w:val="32"/>
          <w:szCs w:val="32"/>
        </w:rPr>
        <w:br/>
      </w:r>
      <w:r w:rsidR="00381226" w:rsidRPr="008D104A">
        <w:rPr>
          <w:sz w:val="32"/>
          <w:szCs w:val="32"/>
        </w:rPr>
        <w:t>(803) 898-8822</w:t>
      </w:r>
    </w:p>
    <w:p w14:paraId="39DA54BE" w14:textId="10CDAE67" w:rsidR="00672CD4" w:rsidRPr="00853296" w:rsidRDefault="00A13C64" w:rsidP="009E42F4">
      <w:pPr>
        <w:pStyle w:val="agendasubheading"/>
        <w:rPr>
          <w:b/>
          <w:bCs/>
          <w:color w:val="C00000"/>
          <w:sz w:val="32"/>
          <w:szCs w:val="32"/>
        </w:rPr>
      </w:pPr>
      <w:r>
        <w:rPr>
          <w:sz w:val="32"/>
          <w:szCs w:val="32"/>
        </w:rPr>
        <w:t>June 28</w:t>
      </w:r>
      <w:r w:rsidR="003C0C9A">
        <w:rPr>
          <w:sz w:val="32"/>
          <w:szCs w:val="32"/>
        </w:rPr>
        <w:t>,</w:t>
      </w:r>
      <w:r w:rsidR="00395524">
        <w:rPr>
          <w:sz w:val="32"/>
          <w:szCs w:val="32"/>
        </w:rPr>
        <w:t xml:space="preserve"> 2022</w:t>
      </w:r>
    </w:p>
    <w:p w14:paraId="58EED80F" w14:textId="73953721" w:rsidR="00930956" w:rsidRPr="008D104A" w:rsidRDefault="00FF7783" w:rsidP="009E42F4">
      <w:pPr>
        <w:pStyle w:val="agendasubheading"/>
        <w:rPr>
          <w:sz w:val="32"/>
          <w:szCs w:val="32"/>
        </w:rPr>
      </w:pPr>
      <w:r w:rsidRPr="00A8132F">
        <w:rPr>
          <w:sz w:val="32"/>
          <w:szCs w:val="32"/>
        </w:rPr>
        <w:t>Zoom Call-in Number</w:t>
      </w:r>
      <w:r w:rsidR="00381226" w:rsidRPr="00A8132F">
        <w:rPr>
          <w:sz w:val="32"/>
          <w:szCs w:val="32"/>
        </w:rPr>
        <w:t>:</w:t>
      </w:r>
      <w:r w:rsidR="002D6351" w:rsidRPr="00A8132F">
        <w:rPr>
          <w:sz w:val="32"/>
          <w:szCs w:val="32"/>
        </w:rPr>
        <w:t xml:space="preserve"> </w:t>
      </w:r>
      <w:r w:rsidR="00381226" w:rsidRPr="00A8132F">
        <w:rPr>
          <w:sz w:val="32"/>
          <w:szCs w:val="32"/>
        </w:rPr>
        <w:t xml:space="preserve"> </w:t>
      </w:r>
      <w:r w:rsidR="00196C52" w:rsidRPr="00A8132F">
        <w:rPr>
          <w:sz w:val="32"/>
          <w:szCs w:val="32"/>
        </w:rPr>
        <w:t xml:space="preserve">1 </w:t>
      </w:r>
      <w:r w:rsidR="004407CB" w:rsidRPr="00A8132F">
        <w:rPr>
          <w:sz w:val="32"/>
          <w:szCs w:val="32"/>
        </w:rPr>
        <w:t>312 626 6799</w:t>
      </w:r>
      <w:r w:rsidR="00FB2D98" w:rsidRPr="00A8132F">
        <w:rPr>
          <w:sz w:val="32"/>
          <w:szCs w:val="32"/>
        </w:rPr>
        <w:br/>
      </w:r>
      <w:r w:rsidRPr="00A8132F">
        <w:rPr>
          <w:sz w:val="32"/>
          <w:szCs w:val="32"/>
        </w:rPr>
        <w:t>Zoom Meeting ID</w:t>
      </w:r>
      <w:r w:rsidR="00381226" w:rsidRPr="00A8132F">
        <w:rPr>
          <w:sz w:val="32"/>
          <w:szCs w:val="32"/>
        </w:rPr>
        <w:t xml:space="preserve">: </w:t>
      </w:r>
      <w:r w:rsidR="00A8132F">
        <w:rPr>
          <w:sz w:val="32"/>
          <w:szCs w:val="32"/>
        </w:rPr>
        <w:t>833 1272 0063</w:t>
      </w:r>
    </w:p>
    <w:p w14:paraId="415FF033" w14:textId="77777777" w:rsidR="009E42F4" w:rsidRPr="008D104A" w:rsidRDefault="009E42F4" w:rsidP="009E42F4">
      <w:pPr>
        <w:pStyle w:val="agendasubheading"/>
        <w:spacing w:after="0"/>
        <w:rPr>
          <w:sz w:val="32"/>
          <w:szCs w:val="32"/>
        </w:rPr>
      </w:pPr>
    </w:p>
    <w:p w14:paraId="26938FD9" w14:textId="6248444B" w:rsidR="003F1C0E" w:rsidRPr="008D104A" w:rsidRDefault="00FB2D9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Call </w:t>
      </w:r>
      <w:r w:rsidR="00672CD4" w:rsidRPr="008D104A">
        <w:rPr>
          <w:sz w:val="32"/>
          <w:szCs w:val="32"/>
        </w:rPr>
        <w:t>to Order</w:t>
      </w:r>
    </w:p>
    <w:p w14:paraId="74B1546B" w14:textId="77777777" w:rsidR="00381226" w:rsidRPr="008D104A" w:rsidRDefault="00381226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Roll Call</w:t>
      </w:r>
    </w:p>
    <w:p w14:paraId="2022CCB4" w14:textId="6C2499BC" w:rsidR="00D53278" w:rsidRPr="008D104A" w:rsidRDefault="00381226" w:rsidP="003E0263">
      <w:pPr>
        <w:rPr>
          <w:sz w:val="32"/>
          <w:szCs w:val="32"/>
        </w:rPr>
      </w:pPr>
      <w:r w:rsidRPr="008D104A">
        <w:rPr>
          <w:sz w:val="32"/>
          <w:szCs w:val="32"/>
        </w:rPr>
        <w:t>Adoption of Agenda</w:t>
      </w:r>
    </w:p>
    <w:p w14:paraId="457FBF3F" w14:textId="47710B74" w:rsidR="00381226" w:rsidRPr="008D104A" w:rsidRDefault="00D5327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3ACC9E6D" w14:textId="20E61D18" w:rsidR="00381226" w:rsidRPr="008D104A" w:rsidRDefault="006E607E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Approval </w:t>
      </w:r>
      <w:r w:rsidR="00381226" w:rsidRPr="008D104A">
        <w:rPr>
          <w:sz w:val="32"/>
          <w:szCs w:val="32"/>
        </w:rPr>
        <w:t>of</w:t>
      </w:r>
      <w:r w:rsidR="00964058">
        <w:rPr>
          <w:sz w:val="32"/>
          <w:szCs w:val="32"/>
        </w:rPr>
        <w:t xml:space="preserve"> </w:t>
      </w:r>
      <w:r w:rsidR="00A13C64">
        <w:rPr>
          <w:sz w:val="32"/>
          <w:szCs w:val="32"/>
        </w:rPr>
        <w:t>May 24</w:t>
      </w:r>
      <w:r w:rsidR="00381226" w:rsidRPr="008D104A">
        <w:rPr>
          <w:sz w:val="32"/>
          <w:szCs w:val="32"/>
        </w:rPr>
        <w:t>,</w:t>
      </w:r>
      <w:r w:rsidR="003C0C9A">
        <w:rPr>
          <w:sz w:val="32"/>
          <w:szCs w:val="32"/>
        </w:rPr>
        <w:t xml:space="preserve"> </w:t>
      </w:r>
      <w:r w:rsidR="00672CD4" w:rsidRPr="008D104A">
        <w:rPr>
          <w:sz w:val="32"/>
          <w:szCs w:val="32"/>
        </w:rPr>
        <w:t>20</w:t>
      </w:r>
      <w:r w:rsidR="00533AEB" w:rsidRPr="008D104A">
        <w:rPr>
          <w:sz w:val="32"/>
          <w:szCs w:val="32"/>
        </w:rPr>
        <w:t>2</w:t>
      </w:r>
      <w:r w:rsidR="006D48ED">
        <w:rPr>
          <w:sz w:val="32"/>
          <w:szCs w:val="32"/>
        </w:rPr>
        <w:t>2</w:t>
      </w:r>
      <w:r w:rsidR="003C0C9A">
        <w:rPr>
          <w:sz w:val="32"/>
          <w:szCs w:val="32"/>
        </w:rPr>
        <w:t xml:space="preserve"> </w:t>
      </w:r>
      <w:r w:rsidR="00964058">
        <w:rPr>
          <w:sz w:val="32"/>
          <w:szCs w:val="32"/>
        </w:rPr>
        <w:t>minutes</w:t>
      </w:r>
    </w:p>
    <w:p w14:paraId="386A855D" w14:textId="408EFE8A" w:rsidR="005B3622" w:rsidRPr="008D104A" w:rsidRDefault="00672CD4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Commissioner’s Report</w:t>
      </w:r>
    </w:p>
    <w:p w14:paraId="2FEEFB85" w14:textId="3C9F8B34" w:rsidR="00C74726" w:rsidRDefault="008C6CF2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 xml:space="preserve">Matt Daugherty – </w:t>
      </w:r>
      <w:r w:rsidR="00395524">
        <w:rPr>
          <w:sz w:val="32"/>
          <w:szCs w:val="32"/>
        </w:rPr>
        <w:t xml:space="preserve">Operations </w:t>
      </w:r>
      <w:r>
        <w:rPr>
          <w:sz w:val="32"/>
          <w:szCs w:val="32"/>
        </w:rPr>
        <w:t>Update</w:t>
      </w:r>
    </w:p>
    <w:p w14:paraId="297E418E" w14:textId="68CE5C88" w:rsidR="00152349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Luis Mendoza – Human Resources Update</w:t>
      </w:r>
    </w:p>
    <w:p w14:paraId="4FC0B09C" w14:textId="2AFEE22C" w:rsidR="00395524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Karma Marshall – Consumer Services Update</w:t>
      </w:r>
    </w:p>
    <w:p w14:paraId="1F74477D" w14:textId="66BDF635" w:rsidR="00FB2D98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Old Business</w:t>
      </w:r>
    </w:p>
    <w:p w14:paraId="08947EA7" w14:textId="7EC6F840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w Business</w:t>
      </w:r>
    </w:p>
    <w:p w14:paraId="2077B7D9" w14:textId="4F369DFD" w:rsidR="006E3E0E" w:rsidRDefault="005B3622" w:rsidP="008249BA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7D57D61D" w14:textId="361DFA9E" w:rsidR="008A7FF2" w:rsidRDefault="00A13C64" w:rsidP="008A7FF2">
      <w:pPr>
        <w:rPr>
          <w:sz w:val="32"/>
          <w:szCs w:val="32"/>
        </w:rPr>
      </w:pPr>
      <w:r>
        <w:rPr>
          <w:sz w:val="32"/>
          <w:szCs w:val="32"/>
        </w:rPr>
        <w:t xml:space="preserve">Vote for </w:t>
      </w:r>
      <w:r w:rsidR="00444EDD">
        <w:rPr>
          <w:sz w:val="32"/>
          <w:szCs w:val="32"/>
        </w:rPr>
        <w:t>N</w:t>
      </w:r>
      <w:r>
        <w:rPr>
          <w:sz w:val="32"/>
          <w:szCs w:val="32"/>
        </w:rPr>
        <w:t xml:space="preserve">ew </w:t>
      </w:r>
      <w:r w:rsidR="00444EDD">
        <w:rPr>
          <w:sz w:val="32"/>
          <w:szCs w:val="32"/>
        </w:rPr>
        <w:t>O</w:t>
      </w:r>
      <w:r>
        <w:rPr>
          <w:sz w:val="32"/>
          <w:szCs w:val="32"/>
        </w:rPr>
        <w:t>fficers</w:t>
      </w:r>
    </w:p>
    <w:p w14:paraId="37244EC0" w14:textId="1CC62F1A" w:rsidR="002F4D86" w:rsidRPr="008A7FF2" w:rsidRDefault="002F4D86" w:rsidP="008A7FF2">
      <w:pPr>
        <w:rPr>
          <w:sz w:val="32"/>
          <w:szCs w:val="32"/>
        </w:rPr>
      </w:pPr>
      <w:r>
        <w:rPr>
          <w:sz w:val="32"/>
          <w:szCs w:val="32"/>
        </w:rPr>
        <w:t>Executive Session – Personnel Matter</w:t>
      </w:r>
    </w:p>
    <w:p w14:paraId="7ABE0208" w14:textId="3ABC83A7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xt Meeting</w:t>
      </w:r>
    </w:p>
    <w:p w14:paraId="2E741F8E" w14:textId="200C0F02" w:rsidR="009770FB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Adjourn</w:t>
      </w:r>
    </w:p>
    <w:sectPr w:rsidR="009770FB" w:rsidRPr="008D104A" w:rsidSect="008D104A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41BDF"/>
    <w:multiLevelType w:val="multilevel"/>
    <w:tmpl w:val="83B412E4"/>
    <w:numStyleLink w:val="agendanumbers"/>
  </w:abstractNum>
  <w:abstractNum w:abstractNumId="1" w15:restartNumberingAfterBreak="0">
    <w:nsid w:val="20824C7D"/>
    <w:multiLevelType w:val="multilevel"/>
    <w:tmpl w:val="64DCA7C2"/>
    <w:styleLink w:val="Style1"/>
    <w:lvl w:ilvl="0">
      <w:start w:val="1"/>
      <w:numFmt w:val="bullet"/>
      <w:lvlText w:val=""/>
      <w:lvlJc w:val="left"/>
      <w:pPr>
        <w:ind w:left="100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21277B2A"/>
    <w:multiLevelType w:val="multilevel"/>
    <w:tmpl w:val="83B412E4"/>
    <w:styleLink w:val="agendanumbers"/>
    <w:lvl w:ilvl="0">
      <w:start w:val="1"/>
      <w:numFmt w:val="decimal"/>
      <w:pStyle w:val="Normal"/>
      <w:lvlText w:val="%1."/>
      <w:lvlJc w:val="left"/>
      <w:pPr>
        <w:ind w:left="1368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656" w:hanging="288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334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6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8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0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94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68" w:hanging="180"/>
      </w:pPr>
      <w:rPr>
        <w:rFonts w:hint="default"/>
      </w:rPr>
    </w:lvl>
  </w:abstractNum>
  <w:abstractNum w:abstractNumId="3" w15:restartNumberingAfterBreak="0">
    <w:nsid w:val="21D057E5"/>
    <w:multiLevelType w:val="hybridMultilevel"/>
    <w:tmpl w:val="269EFAF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3BF101D"/>
    <w:multiLevelType w:val="multilevel"/>
    <w:tmpl w:val="83B412E4"/>
    <w:numStyleLink w:val="agendanumbers"/>
  </w:abstractNum>
  <w:abstractNum w:abstractNumId="5" w15:restartNumberingAfterBreak="0">
    <w:nsid w:val="28B738BC"/>
    <w:multiLevelType w:val="hybridMultilevel"/>
    <w:tmpl w:val="B32C4CA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6" w15:restartNumberingAfterBreak="0">
    <w:nsid w:val="348B001F"/>
    <w:multiLevelType w:val="multilevel"/>
    <w:tmpl w:val="64DCA7C2"/>
    <w:numStyleLink w:val="Style1"/>
  </w:abstractNum>
  <w:abstractNum w:abstractNumId="7" w15:restartNumberingAfterBreak="0">
    <w:nsid w:val="3E4E7BEF"/>
    <w:multiLevelType w:val="multilevel"/>
    <w:tmpl w:val="64DCA7C2"/>
    <w:numStyleLink w:val="Style1"/>
  </w:abstractNum>
  <w:abstractNum w:abstractNumId="8" w15:restartNumberingAfterBreak="0">
    <w:nsid w:val="42D92E16"/>
    <w:multiLevelType w:val="hybridMultilevel"/>
    <w:tmpl w:val="92C070E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54574BC7"/>
    <w:multiLevelType w:val="multilevel"/>
    <w:tmpl w:val="83B412E4"/>
    <w:numStyleLink w:val="agendanumbers"/>
  </w:abstractNum>
  <w:abstractNum w:abstractNumId="10" w15:restartNumberingAfterBreak="0">
    <w:nsid w:val="618E3CF3"/>
    <w:multiLevelType w:val="multilevel"/>
    <w:tmpl w:val="64DCA7C2"/>
    <w:numStyleLink w:val="Style1"/>
  </w:abstractNum>
  <w:abstractNum w:abstractNumId="11" w15:restartNumberingAfterBreak="0">
    <w:nsid w:val="643E7653"/>
    <w:multiLevelType w:val="multilevel"/>
    <w:tmpl w:val="83B412E4"/>
    <w:numStyleLink w:val="agendanumbers"/>
  </w:abstractNum>
  <w:num w:numId="1">
    <w:abstractNumId w:val="3"/>
  </w:num>
  <w:num w:numId="2">
    <w:abstractNumId w:val="5"/>
  </w:num>
  <w:num w:numId="3">
    <w:abstractNumId w:val="8"/>
  </w:num>
  <w:num w:numId="4">
    <w:abstractNumId w:val="1"/>
  </w:num>
  <w:num w:numId="5">
    <w:abstractNumId w:val="7"/>
  </w:num>
  <w:num w:numId="6">
    <w:abstractNumId w:val="6"/>
  </w:num>
  <w:num w:numId="7">
    <w:abstractNumId w:val="10"/>
  </w:num>
  <w:num w:numId="8">
    <w:abstractNumId w:val="2"/>
  </w:num>
  <w:num w:numId="9">
    <w:abstractNumId w:val="11"/>
  </w:num>
  <w:num w:numId="10">
    <w:abstractNumId w:val="4"/>
  </w:num>
  <w:num w:numId="11">
    <w:abstractNumId w:val="0"/>
    <w:lvlOverride w:ilvl="0">
      <w:lvl w:ilvl="0">
        <w:start w:val="1"/>
        <w:numFmt w:val="decimal"/>
        <w:lvlText w:val="%1."/>
        <w:lvlJc w:val="left"/>
        <w:pPr>
          <w:ind w:left="936" w:hanging="432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224" w:hanging="288"/>
        </w:pPr>
        <w:rPr>
          <w:rFonts w:ascii="Symbol" w:hAnsi="Symbol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916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36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56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76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96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516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36" w:hanging="180"/>
        </w:pPr>
        <w:rPr>
          <w:rFonts w:hint="default"/>
        </w:rPr>
      </w:lvl>
    </w:lvlOverride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E2MTc2M7A0MTRS0lEKTi0uzszPAykwrQUApjl8NSwAAAA="/>
  </w:docVars>
  <w:rsids>
    <w:rsidRoot w:val="00672CD4"/>
    <w:rsid w:val="00017E20"/>
    <w:rsid w:val="00056390"/>
    <w:rsid w:val="000729CD"/>
    <w:rsid w:val="000A5915"/>
    <w:rsid w:val="000B7A29"/>
    <w:rsid w:val="000E0C8B"/>
    <w:rsid w:val="00114348"/>
    <w:rsid w:val="00144FFD"/>
    <w:rsid w:val="00152349"/>
    <w:rsid w:val="00156920"/>
    <w:rsid w:val="00156FB5"/>
    <w:rsid w:val="00174319"/>
    <w:rsid w:val="00182BE0"/>
    <w:rsid w:val="00193905"/>
    <w:rsid w:val="00196C52"/>
    <w:rsid w:val="001A0570"/>
    <w:rsid w:val="001C312D"/>
    <w:rsid w:val="001C6F88"/>
    <w:rsid w:val="00216F6D"/>
    <w:rsid w:val="002243E2"/>
    <w:rsid w:val="00237E57"/>
    <w:rsid w:val="00250637"/>
    <w:rsid w:val="00251DB4"/>
    <w:rsid w:val="002842AE"/>
    <w:rsid w:val="00284401"/>
    <w:rsid w:val="00296C0E"/>
    <w:rsid w:val="002D6351"/>
    <w:rsid w:val="002F4D86"/>
    <w:rsid w:val="00302D8B"/>
    <w:rsid w:val="0033541E"/>
    <w:rsid w:val="00352A0E"/>
    <w:rsid w:val="00372E81"/>
    <w:rsid w:val="00381226"/>
    <w:rsid w:val="00395524"/>
    <w:rsid w:val="003C0C9A"/>
    <w:rsid w:val="003C4337"/>
    <w:rsid w:val="003E0263"/>
    <w:rsid w:val="003F1C0E"/>
    <w:rsid w:val="00412C61"/>
    <w:rsid w:val="00440126"/>
    <w:rsid w:val="004407CB"/>
    <w:rsid w:val="00444EDD"/>
    <w:rsid w:val="004910D6"/>
    <w:rsid w:val="004A26D1"/>
    <w:rsid w:val="004D5C30"/>
    <w:rsid w:val="00513ABF"/>
    <w:rsid w:val="00517FBD"/>
    <w:rsid w:val="00533AEB"/>
    <w:rsid w:val="00544C2C"/>
    <w:rsid w:val="00546ACB"/>
    <w:rsid w:val="0055630F"/>
    <w:rsid w:val="00566401"/>
    <w:rsid w:val="005933D9"/>
    <w:rsid w:val="00594AFA"/>
    <w:rsid w:val="005B3622"/>
    <w:rsid w:val="005C69AA"/>
    <w:rsid w:val="005E52B7"/>
    <w:rsid w:val="005F4FA1"/>
    <w:rsid w:val="00640EA3"/>
    <w:rsid w:val="0064504D"/>
    <w:rsid w:val="00664C86"/>
    <w:rsid w:val="006704D8"/>
    <w:rsid w:val="00672CD4"/>
    <w:rsid w:val="00690450"/>
    <w:rsid w:val="006A65F0"/>
    <w:rsid w:val="006D48ED"/>
    <w:rsid w:val="006E3E0E"/>
    <w:rsid w:val="006E607E"/>
    <w:rsid w:val="007259F1"/>
    <w:rsid w:val="007357DD"/>
    <w:rsid w:val="007938D3"/>
    <w:rsid w:val="007B1B74"/>
    <w:rsid w:val="007C18E7"/>
    <w:rsid w:val="007D079C"/>
    <w:rsid w:val="007D712A"/>
    <w:rsid w:val="007E63AD"/>
    <w:rsid w:val="00800B46"/>
    <w:rsid w:val="008249BA"/>
    <w:rsid w:val="00853296"/>
    <w:rsid w:val="00857328"/>
    <w:rsid w:val="00865263"/>
    <w:rsid w:val="00887BD2"/>
    <w:rsid w:val="008A7FF2"/>
    <w:rsid w:val="008C6CF2"/>
    <w:rsid w:val="008D104A"/>
    <w:rsid w:val="008D2D2C"/>
    <w:rsid w:val="009246F2"/>
    <w:rsid w:val="00927075"/>
    <w:rsid w:val="00930956"/>
    <w:rsid w:val="009439D9"/>
    <w:rsid w:val="00964058"/>
    <w:rsid w:val="009770FB"/>
    <w:rsid w:val="00992723"/>
    <w:rsid w:val="009B385C"/>
    <w:rsid w:val="009C361E"/>
    <w:rsid w:val="009D21BD"/>
    <w:rsid w:val="009E42F4"/>
    <w:rsid w:val="009E7DCB"/>
    <w:rsid w:val="00A13C64"/>
    <w:rsid w:val="00A22C87"/>
    <w:rsid w:val="00A26D58"/>
    <w:rsid w:val="00A37CFD"/>
    <w:rsid w:val="00A8132F"/>
    <w:rsid w:val="00A84BE1"/>
    <w:rsid w:val="00A860BF"/>
    <w:rsid w:val="00AB4BEC"/>
    <w:rsid w:val="00AB65DE"/>
    <w:rsid w:val="00AC781E"/>
    <w:rsid w:val="00B22018"/>
    <w:rsid w:val="00B568E3"/>
    <w:rsid w:val="00B974FC"/>
    <w:rsid w:val="00BF6529"/>
    <w:rsid w:val="00C0561C"/>
    <w:rsid w:val="00C06690"/>
    <w:rsid w:val="00C74726"/>
    <w:rsid w:val="00CD4783"/>
    <w:rsid w:val="00CD5D52"/>
    <w:rsid w:val="00CF14FD"/>
    <w:rsid w:val="00D03CC0"/>
    <w:rsid w:val="00D53278"/>
    <w:rsid w:val="00DA1098"/>
    <w:rsid w:val="00DD348E"/>
    <w:rsid w:val="00E079CD"/>
    <w:rsid w:val="00E40486"/>
    <w:rsid w:val="00E458FA"/>
    <w:rsid w:val="00E4611C"/>
    <w:rsid w:val="00E55882"/>
    <w:rsid w:val="00E82562"/>
    <w:rsid w:val="00EC35B3"/>
    <w:rsid w:val="00EE60AC"/>
    <w:rsid w:val="00F25B28"/>
    <w:rsid w:val="00F502A9"/>
    <w:rsid w:val="00F558C9"/>
    <w:rsid w:val="00F63E40"/>
    <w:rsid w:val="00F77997"/>
    <w:rsid w:val="00F8479F"/>
    <w:rsid w:val="00F8547A"/>
    <w:rsid w:val="00FB2D98"/>
    <w:rsid w:val="00FF1C67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4CD6"/>
  <w15:chartTrackingRefBased/>
  <w15:docId w15:val="{8A2D0E2E-3BD5-46A8-A151-C7E361F25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56"/>
    <w:pPr>
      <w:numPr>
        <w:numId w:val="12"/>
      </w:numPr>
      <w:spacing w:after="240" w:line="240" w:lineRule="auto"/>
    </w:pPr>
    <w:rPr>
      <w:rFonts w:ascii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CD4"/>
    <w:pPr>
      <w:numPr>
        <w:numId w:val="0"/>
      </w:numPr>
      <w:ind w:left="720" w:hanging="432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2CD4"/>
    <w:pPr>
      <w:numPr>
        <w:numId w:val="0"/>
      </w:numPr>
      <w:spacing w:after="0"/>
      <w:ind w:left="1368" w:hanging="432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D4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E55882"/>
    <w:pPr>
      <w:numPr>
        <w:numId w:val="4"/>
      </w:numPr>
    </w:pPr>
  </w:style>
  <w:style w:type="numbering" w:customStyle="1" w:styleId="agendanumbers">
    <w:name w:val="agenda numbers"/>
    <w:uiPriority w:val="99"/>
    <w:rsid w:val="00930956"/>
    <w:pPr>
      <w:numPr>
        <w:numId w:val="8"/>
      </w:numPr>
    </w:pPr>
  </w:style>
  <w:style w:type="paragraph" w:customStyle="1" w:styleId="agendaheading">
    <w:name w:val="agenda heading"/>
    <w:basedOn w:val="Normal"/>
    <w:link w:val="agendaheadingChar"/>
    <w:qFormat/>
    <w:rsid w:val="00FB2D98"/>
    <w:pPr>
      <w:numPr>
        <w:numId w:val="0"/>
      </w:numPr>
      <w:jc w:val="center"/>
    </w:pPr>
    <w:rPr>
      <w:b/>
    </w:rPr>
  </w:style>
  <w:style w:type="paragraph" w:customStyle="1" w:styleId="agendasubheading">
    <w:name w:val="agenda sub heading"/>
    <w:basedOn w:val="agendaheading"/>
    <w:link w:val="agendasubheadingChar"/>
    <w:qFormat/>
    <w:rsid w:val="00FB2D98"/>
    <w:rPr>
      <w:b w:val="0"/>
    </w:rPr>
  </w:style>
  <w:style w:type="character" w:customStyle="1" w:styleId="agendaheadingChar">
    <w:name w:val="agenda heading Char"/>
    <w:basedOn w:val="DefaultParagraphFont"/>
    <w:link w:val="agendaheading"/>
    <w:rsid w:val="00FB2D98"/>
    <w:rPr>
      <w:rFonts w:ascii="Times New Roman" w:hAnsi="Times New Roman" w:cs="Times New Roman"/>
      <w:b/>
      <w:sz w:val="28"/>
      <w:szCs w:val="28"/>
    </w:rPr>
  </w:style>
  <w:style w:type="character" w:customStyle="1" w:styleId="agendasubheadingChar">
    <w:name w:val="agenda sub heading Char"/>
    <w:basedOn w:val="agendaheadingChar"/>
    <w:link w:val="agendasubheading"/>
    <w:rsid w:val="00FB2D98"/>
    <w:rPr>
      <w:rFonts w:ascii="Times New Roman" w:hAnsi="Times New Roman" w:cs="Times New Roman"/>
      <w:b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E3DC-F4C0-4748-A935-E1715933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Robertson</dc:creator>
  <cp:keywords/>
  <dc:description/>
  <cp:lastModifiedBy>Earley, Donna</cp:lastModifiedBy>
  <cp:revision>6</cp:revision>
  <cp:lastPrinted>2022-04-21T13:41:00Z</cp:lastPrinted>
  <dcterms:created xsi:type="dcterms:W3CDTF">2022-06-17T18:24:00Z</dcterms:created>
  <dcterms:modified xsi:type="dcterms:W3CDTF">2022-06-20T18:07:00Z</dcterms:modified>
</cp:coreProperties>
</file>